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E1116" w14:textId="3F28EA51" w:rsidR="00A15D35" w:rsidRDefault="008B24A0" w:rsidP="00363CFC">
      <w:pPr>
        <w:pStyle w:val="Title"/>
      </w:pPr>
      <w:r w:rsidRPr="008B24A0">
        <w:t>Plagiarism Analysis</w:t>
      </w:r>
    </w:p>
    <w:p w14:paraId="4C141185" w14:textId="3BC23294" w:rsidR="009D759C" w:rsidRDefault="008B24A0" w:rsidP="00F10AC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checking tool is used to detect code plagiarism of certain assessment. It provides a list of matching pairs together with the corresponding similarity score (%) of each pair. However, unfortunately, the same solution can be found in different submissions. </w:t>
      </w:r>
    </w:p>
    <w:p w14:paraId="0EB433C1" w14:textId="0E633060" w:rsidR="009D759C" w:rsidRDefault="008B24A0" w:rsidP="008B24A0">
      <w:pPr>
        <w:jc w:val="both"/>
        <w:rPr>
          <w:sz w:val="24"/>
          <w:szCs w:val="24"/>
        </w:rPr>
      </w:pPr>
      <w:r w:rsidRPr="008B24A0">
        <w:rPr>
          <w:sz w:val="24"/>
          <w:szCs w:val="24"/>
        </w:rPr>
        <w:t xml:space="preserve">Given </w:t>
      </w:r>
      <w:r>
        <w:rPr>
          <w:sz w:val="24"/>
          <w:szCs w:val="24"/>
        </w:rPr>
        <w:t xml:space="preserve">a list of </w:t>
      </w:r>
      <w:r w:rsidR="007173CE">
        <w:rPr>
          <w:sz w:val="24"/>
          <w:szCs w:val="24"/>
        </w:rPr>
        <w:t xml:space="preserve">submission IDs and a list of </w:t>
      </w:r>
      <w:r w:rsidRPr="008B24A0">
        <w:rPr>
          <w:sz w:val="24"/>
          <w:szCs w:val="24"/>
        </w:rPr>
        <w:t xml:space="preserve">matching pairs with their similarity scores (%), </w:t>
      </w:r>
      <w:r>
        <w:rPr>
          <w:sz w:val="24"/>
          <w:szCs w:val="24"/>
        </w:rPr>
        <w:t xml:space="preserve">it’s required to </w:t>
      </w:r>
      <w:r w:rsidRPr="008B24A0">
        <w:rPr>
          <w:sz w:val="24"/>
          <w:szCs w:val="24"/>
        </w:rPr>
        <w:t xml:space="preserve">calculate the average </w:t>
      </w:r>
      <w:r>
        <w:rPr>
          <w:sz w:val="24"/>
          <w:szCs w:val="24"/>
        </w:rPr>
        <w:t xml:space="preserve">similarity </w:t>
      </w:r>
      <w:r w:rsidRPr="008B24A0">
        <w:rPr>
          <w:sz w:val="24"/>
          <w:szCs w:val="24"/>
        </w:rPr>
        <w:t xml:space="preserve">percentage of the component containing the given </w:t>
      </w:r>
      <w:r w:rsidR="007173CE">
        <w:rPr>
          <w:sz w:val="24"/>
          <w:szCs w:val="24"/>
        </w:rPr>
        <w:t xml:space="preserve"> submission ID (i.e. </w:t>
      </w:r>
      <w:r w:rsidRPr="008B24A0">
        <w:rPr>
          <w:sz w:val="24"/>
          <w:szCs w:val="24"/>
        </w:rPr>
        <w:t>startVerte</w:t>
      </w:r>
      <w:r w:rsidR="007173CE">
        <w:rPr>
          <w:sz w:val="24"/>
          <w:szCs w:val="24"/>
        </w:rPr>
        <w:t>x)</w:t>
      </w:r>
    </w:p>
    <w:p w14:paraId="5175AFBA" w14:textId="36BC4CC5" w:rsidR="00E05751" w:rsidRPr="00354630" w:rsidRDefault="00E05751" w:rsidP="00F10AC6">
      <w:pPr>
        <w:rPr>
          <w:sz w:val="24"/>
          <w:szCs w:val="24"/>
        </w:rPr>
      </w:pPr>
      <w:r w:rsidRPr="00E05751">
        <w:rPr>
          <w:rStyle w:val="Heading2Char"/>
          <w:color w:val="365F91"/>
          <w:sz w:val="28"/>
          <w:szCs w:val="28"/>
          <w:u w:color="365F91"/>
        </w:rPr>
        <w:t>Input:</w:t>
      </w:r>
      <w:r w:rsidRPr="00E05751">
        <w:t xml:space="preserve"> </w:t>
      </w:r>
    </w:p>
    <w:p w14:paraId="2AE3443E" w14:textId="1CD9110E" w:rsidR="00E05751" w:rsidRPr="00354630" w:rsidRDefault="00E05751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 xml:space="preserve">|V| </w:t>
      </w:r>
      <w:r w:rsidR="00040CD2" w:rsidRPr="00354630">
        <w:rPr>
          <w:sz w:val="24"/>
          <w:szCs w:val="24"/>
        </w:rPr>
        <w:t xml:space="preserve">= from </w:t>
      </w:r>
      <w:r w:rsidR="00354630" w:rsidRPr="00354630">
        <w:rPr>
          <w:sz w:val="24"/>
          <w:szCs w:val="24"/>
        </w:rPr>
        <w:t>4</w:t>
      </w:r>
      <w:r w:rsidR="00040CD2" w:rsidRPr="00354630">
        <w:rPr>
          <w:sz w:val="24"/>
          <w:szCs w:val="24"/>
        </w:rPr>
        <w:t>000 to 8000</w:t>
      </w:r>
    </w:p>
    <w:p w14:paraId="6CF26BDC" w14:textId="3F712D4B" w:rsidR="00040CD2" w:rsidRPr="00354630" w:rsidRDefault="00040CD2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>|E| = sparse or dense</w:t>
      </w:r>
    </w:p>
    <w:p w14:paraId="3D5AA638" w14:textId="078B9FB8" w:rsidR="00354630" w:rsidRPr="00354630" w:rsidRDefault="00354630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 xml:space="preserve"># </w:t>
      </w:r>
      <w:r w:rsidR="00FD4E91">
        <w:rPr>
          <w:sz w:val="24"/>
          <w:szCs w:val="24"/>
        </w:rPr>
        <w:t>communities</w:t>
      </w:r>
      <w:r w:rsidRPr="00354630">
        <w:rPr>
          <w:sz w:val="24"/>
          <w:szCs w:val="24"/>
        </w:rPr>
        <w:t xml:space="preserve"> = from 1 to 100</w:t>
      </w:r>
    </w:p>
    <w:p w14:paraId="73D6BE19" w14:textId="77777777" w:rsidR="00FA3FF5" w:rsidRPr="00E05751" w:rsidRDefault="00FA3FF5" w:rsidP="00E05751">
      <w:pPr>
        <w:pStyle w:val="Heading1"/>
      </w:pPr>
      <w:r w:rsidRPr="00E05751">
        <w:t>Function to Implement</w:t>
      </w:r>
    </w:p>
    <w:p w14:paraId="6A669D53" w14:textId="6630E3ED" w:rsidR="007173CE" w:rsidRPr="007173CE" w:rsidRDefault="007173CE" w:rsidP="007173C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jc w:val="center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7173CE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float</w:t>
      </w:r>
      <w:r w:rsidRPr="007173CE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AnalyzeMatchingScore(</w:t>
      </w:r>
      <w:r w:rsidRPr="007173CE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7173CE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[] vertices, </w:t>
      </w:r>
      <w:r w:rsidRPr="007173CE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Tuple</w:t>
      </w:r>
      <w:r w:rsidRPr="007173CE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7173CE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7173CE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7173CE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7173CE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7173CE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float</w:t>
      </w:r>
      <w:r w:rsidRPr="007173CE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[] edges, </w:t>
      </w:r>
      <w:r w:rsidRPr="007173CE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7173CE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startVertex)</w:t>
      </w:r>
    </w:p>
    <w:p w14:paraId="7F12D30A" w14:textId="77777777" w:rsidR="008D2EF7" w:rsidRDefault="008D2EF7" w:rsidP="00FA3FF5">
      <w:pPr>
        <w:rPr>
          <w:rFonts w:ascii="Consolas" w:hAnsi="Consolas" w:cs="Consolas"/>
          <w:color w:val="2B91AF"/>
          <w:sz w:val="23"/>
          <w:szCs w:val="23"/>
          <w:lang w:val="en-AE" w:eastAsia="en-AE"/>
        </w:rPr>
      </w:pPr>
    </w:p>
    <w:p w14:paraId="7A5EE753" w14:textId="2E09B547" w:rsidR="00FA3FF5" w:rsidRDefault="007173CE" w:rsidP="00FA3FF5">
      <w:pPr>
        <w:rPr>
          <w:rFonts w:ascii="Consolas" w:hAnsi="Consolas" w:cs="Consolas"/>
          <w:sz w:val="23"/>
          <w:szCs w:val="23"/>
        </w:rPr>
      </w:pPr>
      <w:r w:rsidRPr="007173CE">
        <w:rPr>
          <w:rFonts w:ascii="Consolas" w:hAnsi="Consolas" w:cs="Consolas"/>
          <w:color w:val="2B91AF"/>
          <w:sz w:val="23"/>
          <w:szCs w:val="23"/>
          <w:lang w:val="en-AE" w:eastAsia="en-AE"/>
        </w:rPr>
        <w:t>PlagiarismAnalysis</w:t>
      </w:r>
      <w:r w:rsidR="00FA3FF5" w:rsidRPr="00AB15D4">
        <w:rPr>
          <w:rFonts w:ascii="Consolas" w:hAnsi="Consolas" w:cs="Consolas"/>
          <w:sz w:val="23"/>
          <w:szCs w:val="23"/>
        </w:rPr>
        <w:t>.cs includes this method.</w:t>
      </w:r>
    </w:p>
    <w:p w14:paraId="196CAB89" w14:textId="06932B6F" w:rsidR="007173CE" w:rsidRPr="007173CE" w:rsidRDefault="007173CE" w:rsidP="007173C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7173CE">
        <w:rPr>
          <w:sz w:val="24"/>
          <w:szCs w:val="24"/>
        </w:rPr>
        <w:t>"vertices": array of submission IDs</w:t>
      </w:r>
    </w:p>
    <w:p w14:paraId="79EC2EC5" w14:textId="78AADE36" w:rsidR="00363CFC" w:rsidRPr="007173CE" w:rsidRDefault="00363CFC" w:rsidP="007173C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7173CE">
        <w:rPr>
          <w:sz w:val="24"/>
          <w:szCs w:val="24"/>
        </w:rPr>
        <w:t xml:space="preserve">"edges": </w:t>
      </w:r>
      <w:r w:rsidR="007173CE" w:rsidRPr="007173CE">
        <w:rPr>
          <w:sz w:val="24"/>
          <w:szCs w:val="24"/>
        </w:rPr>
        <w:t>array of matching pairs and their similarity score</w:t>
      </w:r>
      <w:r w:rsidRPr="007173CE">
        <w:rPr>
          <w:sz w:val="24"/>
          <w:szCs w:val="24"/>
        </w:rPr>
        <w:t xml:space="preserve"> (</w:t>
      </w:r>
      <w:r w:rsidRPr="007173CE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  <w:lang w:val="en-AE"/>
        </w:rPr>
        <w:t xml:space="preserve">where </w:t>
      </w:r>
      <w:r w:rsidR="007173CE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tem1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: </w:t>
      </w:r>
      <w:r w:rsidR="008D2EF7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D1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, </w:t>
      </w:r>
      <w:r w:rsidR="007173CE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tem2</w:t>
      </w:r>
      <w:r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: </w:t>
      </w:r>
      <w:r w:rsidR="008D2EF7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ID2</w:t>
      </w:r>
      <w:r w:rsidR="007173CE" w:rsidRPr="007173CE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, Item3: similarity score (%)</w:t>
      </w:r>
      <w:r w:rsidRPr="007173CE">
        <w:rPr>
          <w:sz w:val="24"/>
          <w:szCs w:val="24"/>
        </w:rPr>
        <w:t>)</w:t>
      </w:r>
    </w:p>
    <w:p w14:paraId="17E0EEED" w14:textId="5EEE8100" w:rsidR="007173CE" w:rsidRPr="007173CE" w:rsidRDefault="007173CE" w:rsidP="007173CE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7173CE">
        <w:rPr>
          <w:sz w:val="24"/>
          <w:szCs w:val="24"/>
        </w:rPr>
        <w:t>"startVertex"</w:t>
      </w:r>
      <w:r w:rsidR="000173F0">
        <w:rPr>
          <w:sz w:val="24"/>
          <w:szCs w:val="24"/>
        </w:rPr>
        <w:t xml:space="preserve">: </w:t>
      </w:r>
      <w:r w:rsidRPr="007173CE">
        <w:rPr>
          <w:sz w:val="24"/>
          <w:szCs w:val="24"/>
        </w:rPr>
        <w:t>start vertex to analyze its component</w:t>
      </w:r>
    </w:p>
    <w:p w14:paraId="3B57A15B" w14:textId="11578653" w:rsid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&lt;returns&gt;</w:t>
      </w:r>
      <w:r>
        <w:rPr>
          <w:sz w:val="24"/>
          <w:szCs w:val="24"/>
        </w:rPr>
        <w:t xml:space="preserve"> </w:t>
      </w:r>
      <w:r w:rsidR="007173CE" w:rsidRPr="007173CE">
        <w:rPr>
          <w:sz w:val="24"/>
          <w:szCs w:val="24"/>
        </w:rPr>
        <w:t>average similarity score (%) of each component in the Graph</w:t>
      </w:r>
    </w:p>
    <w:p w14:paraId="3AE5C2C7" w14:textId="656D880E" w:rsidR="00A15D35" w:rsidRDefault="00DE49E0" w:rsidP="00E05751">
      <w:pPr>
        <w:pStyle w:val="Heading1"/>
      </w:pPr>
      <w:r>
        <w:t>Example</w:t>
      </w:r>
    </w:p>
    <w:p w14:paraId="2B734651" w14:textId="58CF3E99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vertices1 = {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9T02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9T02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4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9T02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5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};</w:t>
      </w:r>
    </w:p>
    <w:p w14:paraId="19E62D04" w14:textId="436EE20E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0] =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900F55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float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9T02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9T02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4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, 10);</w:t>
      </w:r>
    </w:p>
    <w:p w14:paraId="59679281" w14:textId="130C61F0" w:rsid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1] =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900F55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float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9T02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4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9T02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5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, 15);</w:t>
      </w:r>
    </w:p>
    <w:p w14:paraId="6C344D1B" w14:textId="27D59B34" w:rsid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startVertex =</w:t>
      </w:r>
      <w:r>
        <w:rPr>
          <w:sz w:val="24"/>
          <w:szCs w:val="24"/>
        </w:rPr>
        <w:t xml:space="preserve">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19T02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4"</w:t>
      </w:r>
    </w:p>
    <w:p w14:paraId="72278857" w14:textId="756C3447" w:rsidR="00F602B6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expected1 = 12.5;</w:t>
      </w:r>
    </w:p>
    <w:p w14:paraId="55BB8EBA" w14:textId="77777777" w:rsid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4033CCC5" w14:textId="77777777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60BD7BC0" w14:textId="77777777" w:rsid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797165D2" w14:textId="60414E4A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lastRenderedPageBreak/>
        <w:t xml:space="preserve">vertices3 = {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1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2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3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4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5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6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};</w:t>
      </w:r>
    </w:p>
    <w:p w14:paraId="7EFBAC2D" w14:textId="603116FB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3[0] =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900F55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float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1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2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, 1);</w:t>
      </w:r>
    </w:p>
    <w:p w14:paraId="1809274C" w14:textId="564B8B33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3[1] =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900F55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float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2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3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,2);</w:t>
      </w:r>
    </w:p>
    <w:p w14:paraId="32354648" w14:textId="2B281293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3[2] =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900F55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float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5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4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,3);</w:t>
      </w:r>
    </w:p>
    <w:p w14:paraId="40D6106C" w14:textId="3B5D4C39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3[3] =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900F55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float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5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6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,4);</w:t>
      </w:r>
    </w:p>
    <w:p w14:paraId="6F40D806" w14:textId="0541F0BD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3[4] =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900F55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float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3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5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,5);</w:t>
      </w:r>
    </w:p>
    <w:p w14:paraId="25AC4163" w14:textId="4DBD47D2" w:rsidR="00900F55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3[5] =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900F55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Tuple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string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float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4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A2"</w:t>
      </w: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,6);</w:t>
      </w:r>
    </w:p>
    <w:p w14:paraId="5FD6B400" w14:textId="5B6E1927" w:rsid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startVertex =</w:t>
      </w:r>
      <w:r>
        <w:rPr>
          <w:sz w:val="24"/>
          <w:szCs w:val="24"/>
        </w:rPr>
        <w:t xml:space="preserve"> 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  <w:r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A6</w:t>
      </w:r>
      <w:r w:rsidRPr="00900F55">
        <w:rPr>
          <w:rFonts w:ascii="Consolas" w:eastAsia="Arial Unicode MS" w:hAnsi="Consolas" w:cs="Consolas"/>
          <w:color w:val="A31515"/>
          <w:sz w:val="24"/>
          <w:szCs w:val="24"/>
          <w:highlight w:val="white"/>
          <w:lang w:val="en-AE"/>
        </w:rPr>
        <w:t>"</w:t>
      </w:r>
    </w:p>
    <w:p w14:paraId="64A82F6B" w14:textId="29C7D89E" w:rsidR="00FD4E91" w:rsidRPr="00900F55" w:rsidRDefault="00900F55" w:rsidP="00900F5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900F55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expected3 = 3.5;</w:t>
      </w:r>
    </w:p>
    <w:p w14:paraId="3F8726D8" w14:textId="22C46D77" w:rsidR="00A15D35" w:rsidRDefault="00DE49E0" w:rsidP="00FD4E91">
      <w:pPr>
        <w:pStyle w:val="Heading1"/>
      </w:pPr>
      <w:r>
        <w:t>C# Help</w:t>
      </w:r>
    </w:p>
    <w:p w14:paraId="30237EE2" w14:textId="77777777" w:rsidR="008E3FF7" w:rsidRDefault="008E3FF7" w:rsidP="008E3FF7">
      <w:pPr>
        <w:pStyle w:val="Heading2"/>
        <w:rPr>
          <w:rFonts w:eastAsia="Times New Roman" w:cs="Times New Roman"/>
        </w:rPr>
      </w:pPr>
      <w:r>
        <w:t>Queues</w:t>
      </w:r>
    </w:p>
    <w:p w14:paraId="5CC76FC7" w14:textId="77777777" w:rsidR="008E3FF7" w:rsidRDefault="008E3FF7" w:rsidP="008E3FF7">
      <w:pPr>
        <w:pStyle w:val="Heading3"/>
      </w:pPr>
      <w:r>
        <w:t>Creation</w:t>
      </w:r>
    </w:p>
    <w:p w14:paraId="6A1810AA" w14:textId="77777777" w:rsidR="008E3FF7" w:rsidRDefault="008E3FF7" w:rsidP="008E3FF7">
      <w:pPr>
        <w:rPr>
          <w:sz w:val="24"/>
          <w:szCs w:val="24"/>
        </w:rPr>
      </w:pPr>
      <w:r>
        <w:rPr>
          <w:sz w:val="24"/>
          <w:szCs w:val="24"/>
        </w:rPr>
        <w:t>To create a queue of a certain type (e.g. string)</w:t>
      </w:r>
    </w:p>
    <w:p w14:paraId="38442EC3" w14:textId="77777777" w:rsidR="008E3FF7" w:rsidRDefault="008E3FF7" w:rsidP="008E3FF7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>
        <w:rPr>
          <w:rFonts w:ascii="Courier New" w:hAnsi="Courier New" w:cs="Courier New"/>
        </w:rPr>
        <w:t xml:space="preserve">myQ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//default initial size</w:t>
      </w:r>
    </w:p>
    <w:p w14:paraId="2AC2C2FC" w14:textId="77777777" w:rsidR="008E3FF7" w:rsidRDefault="008E3FF7" w:rsidP="008E3FF7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>
        <w:rPr>
          <w:rFonts w:ascii="Courier New" w:hAnsi="Courier New" w:cs="Courier New"/>
        </w:rPr>
        <w:t xml:space="preserve">myQ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) </w:t>
      </w:r>
      <w:r>
        <w:rPr>
          <w:rFonts w:ascii="Courier New" w:hAnsi="Courier New" w:cs="Courier New"/>
        </w:rPr>
        <w:t>//given initial size</w:t>
      </w:r>
    </w:p>
    <w:p w14:paraId="0CBF16B7" w14:textId="77777777" w:rsidR="008E3FF7" w:rsidRDefault="008E3FF7" w:rsidP="008E3FF7">
      <w:pPr>
        <w:pStyle w:val="Heading3"/>
        <w:rPr>
          <w:rFonts w:ascii="Cambria" w:hAnsi="Cambria" w:cs="Times New Roman"/>
        </w:rPr>
      </w:pPr>
      <w:r>
        <w:t>Manipulation</w:t>
      </w:r>
    </w:p>
    <w:p w14:paraId="19D723CE" w14:textId="77777777" w:rsidR="008E3FF7" w:rsidRDefault="008E3FF7" w:rsidP="008E3FF7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 xml:space="preserve">myQ.Count 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queue</w:t>
      </w:r>
    </w:p>
    <w:p w14:paraId="6D854796" w14:textId="77777777" w:rsidR="008E3FF7" w:rsidRDefault="008E3FF7" w:rsidP="008E3FF7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>myQ.Enqueue(“myString1”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queue</w:t>
      </w:r>
    </w:p>
    <w:p w14:paraId="2D1836B6" w14:textId="77777777" w:rsidR="008E3FF7" w:rsidRDefault="008E3FF7" w:rsidP="008E3FF7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>myQ.Dequeue(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turn the top element of the queue (FIFO)</w:t>
      </w:r>
    </w:p>
    <w:p w14:paraId="2A3B1892" w14:textId="64432C83" w:rsidR="00FA3FF5" w:rsidRDefault="00FA3FF5" w:rsidP="00FA3FF5">
      <w:pPr>
        <w:pStyle w:val="Heading2"/>
      </w:pPr>
      <w:r>
        <w:t>List</w:t>
      </w:r>
      <w:r w:rsidR="004728E4">
        <w:t>s</w:t>
      </w:r>
    </w:p>
    <w:p w14:paraId="41F1FFF4" w14:textId="77777777" w:rsidR="004728E4" w:rsidRDefault="004728E4" w:rsidP="004728E4">
      <w:pPr>
        <w:pStyle w:val="Heading3"/>
      </w:pPr>
      <w:r>
        <w:t>Creation</w:t>
      </w:r>
    </w:p>
    <w:p w14:paraId="697EE75B" w14:textId="213D2646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To create a list of a certain type (e.g. string)</w:t>
      </w:r>
    </w:p>
    <w:p w14:paraId="382A52F6" w14:textId="665095D0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1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</w:t>
      </w:r>
      <w:r w:rsidR="00FA3FF5">
        <w:rPr>
          <w:rFonts w:ascii="Courier New" w:hAnsi="Courier New" w:cs="Courier New"/>
        </w:rPr>
        <w:t>//default initial size</w:t>
      </w:r>
    </w:p>
    <w:p w14:paraId="4ED780AA" w14:textId="500DC907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2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="0074477D" w:rsidRPr="002410CB"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r w:rsidR="00E8131E">
        <w:rPr>
          <w:rFonts w:ascii="Consolas" w:eastAsia="Arial Unicode MS" w:hAnsi="Consolas" w:cs="Consolas"/>
          <w:sz w:val="21"/>
          <w:szCs w:val="21"/>
          <w:lang w:val="en-AE"/>
        </w:rPr>
        <w:t>)</w:t>
      </w:r>
      <w:r w:rsidR="0074477D"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>//given initial size</w:t>
      </w:r>
    </w:p>
    <w:p w14:paraId="4BB37AC4" w14:textId="2527ED2C" w:rsidR="004728E4" w:rsidRDefault="004728E4" w:rsidP="004728E4">
      <w:pPr>
        <w:pStyle w:val="Heading3"/>
      </w:pPr>
      <w:r>
        <w:t>Manipulation</w:t>
      </w:r>
    </w:p>
    <w:p w14:paraId="5E769006" w14:textId="7A223124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 xml:space="preserve">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list</w:t>
      </w:r>
    </w:p>
    <w:p w14:paraId="1B6A44F0" w14:textId="523233A3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Sort</w:t>
      </w:r>
      <w:r w:rsidRPr="004728E4">
        <w:rPr>
          <w:rFonts w:ascii="Courier New" w:hAnsi="Courier New" w:cs="Courier New"/>
        </w:rPr>
        <w:t>(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Sort the elements in the list (ascending)</w:t>
      </w:r>
    </w:p>
    <w:p w14:paraId="09112981" w14:textId="62560780" w:rsidR="0074477D" w:rsidRPr="004728E4" w:rsidRDefault="0074477D" w:rsidP="0074477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</w:t>
      </w:r>
      <w:r>
        <w:rPr>
          <w:rFonts w:ascii="Courier New" w:hAnsi="Courier New" w:cs="Courier New"/>
        </w:rPr>
        <w:t>[index]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elements at the specified index </w:t>
      </w:r>
    </w:p>
    <w:p w14:paraId="5AD0083F" w14:textId="77777777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Add(“myString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list</w:t>
      </w:r>
    </w:p>
    <w:p w14:paraId="79D9521E" w14:textId="28F89725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1</w:t>
      </w:r>
      <w:r w:rsidRPr="004728E4">
        <w:rPr>
          <w:vertAlign w:val="superscript"/>
        </w:rPr>
        <w:t>st</w:t>
      </w:r>
      <w:r>
        <w:t xml:space="preserve"> occurrence of this element from list</w:t>
      </w:r>
    </w:p>
    <w:p w14:paraId="3F799B01" w14:textId="692EED1E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At</w:t>
      </w:r>
      <w:r w:rsidRPr="004728E4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index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element at the given index from the list</w:t>
      </w:r>
    </w:p>
    <w:p w14:paraId="1BE523D4" w14:textId="6FB071BC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Contains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element exists in the list</w:t>
      </w:r>
    </w:p>
    <w:p w14:paraId="2ABE7BD5" w14:textId="57F46AEB" w:rsidR="00FA3FF5" w:rsidRDefault="00FA3FF5" w:rsidP="00FA3FF5">
      <w:pPr>
        <w:pStyle w:val="Heading2"/>
      </w:pPr>
      <w:r>
        <w:lastRenderedPageBreak/>
        <w:t>Dictionary (Hash)</w:t>
      </w:r>
    </w:p>
    <w:p w14:paraId="120EB6C4" w14:textId="77777777" w:rsidR="0074477D" w:rsidRDefault="0074477D" w:rsidP="0074477D">
      <w:pPr>
        <w:pStyle w:val="Heading3"/>
      </w:pPr>
      <w:r>
        <w:t>Creation</w:t>
      </w:r>
    </w:p>
    <w:p w14:paraId="68A1726B" w14:textId="0FCC0573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To create a </w:t>
      </w:r>
      <w:r>
        <w:rPr>
          <w:sz w:val="24"/>
          <w:szCs w:val="24"/>
        </w:rPr>
        <w:t xml:space="preserve">dictionary </w:t>
      </w:r>
      <w:r w:rsidRPr="00FA3FF5">
        <w:rPr>
          <w:sz w:val="24"/>
          <w:szCs w:val="24"/>
        </w:rPr>
        <w:t xml:space="preserve">of a certain </w:t>
      </w:r>
      <w:r>
        <w:rPr>
          <w:sz w:val="24"/>
          <w:szCs w:val="24"/>
        </w:rPr>
        <w:t>key</w:t>
      </w:r>
      <w:r w:rsidRPr="00FA3FF5">
        <w:rPr>
          <w:sz w:val="24"/>
          <w:szCs w:val="24"/>
        </w:rPr>
        <w:t xml:space="preserve"> (e.g. string)</w:t>
      </w:r>
      <w:r>
        <w:rPr>
          <w:sz w:val="24"/>
          <w:szCs w:val="24"/>
        </w:rPr>
        <w:t xml:space="preserve"> and value </w:t>
      </w:r>
      <w:r w:rsidRPr="00FA3FF5">
        <w:rPr>
          <w:sz w:val="24"/>
          <w:szCs w:val="24"/>
        </w:rPr>
        <w:t xml:space="preserve">(e.g. </w:t>
      </w:r>
      <w:r>
        <w:rPr>
          <w:sz w:val="24"/>
          <w:szCs w:val="24"/>
        </w:rPr>
        <w:t>array of strings</w:t>
      </w:r>
      <w:r w:rsidRPr="00FA3FF5">
        <w:rPr>
          <w:sz w:val="24"/>
          <w:szCs w:val="24"/>
        </w:rPr>
        <w:t>)</w:t>
      </w:r>
    </w:p>
    <w:p w14:paraId="5DE67CDB" w14:textId="77777777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default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5C7982C3" w14:textId="3D80EFAF" w:rsidR="00FA3FF5" w:rsidRPr="00FA3FF5" w:rsidRDefault="00FA3FF5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Dict</w:t>
      </w:r>
      <w:r w:rsid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1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;</w:t>
      </w:r>
    </w:p>
    <w:p w14:paraId="62211DD3" w14:textId="50042DFE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before="240"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given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2B82248F" w14:textId="66307DED" w:rsidR="004728E4" w:rsidRPr="00FA3FF5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myDict2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Pr="004728E4">
        <w:rPr>
          <w:rFonts w:ascii="Consolas" w:eastAsia="Arial Unicode MS" w:hAnsi="Consolas" w:cs="Consolas"/>
          <w:b/>
          <w:bCs/>
          <w:sz w:val="21"/>
          <w:szCs w:val="21"/>
          <w:highlight w:val="white"/>
          <w:lang w:val="en-AE"/>
        </w:rPr>
        <w:t>size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;</w:t>
      </w:r>
    </w:p>
    <w:p w14:paraId="6D3D0114" w14:textId="77777777" w:rsidR="0074477D" w:rsidRDefault="0074477D" w:rsidP="0074477D">
      <w:pPr>
        <w:pStyle w:val="Heading3"/>
      </w:pPr>
      <w:r>
        <w:t>Manipulation</w:t>
      </w:r>
    </w:p>
    <w:p w14:paraId="585F45FD" w14:textId="7E4C864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.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dictionary</w:t>
      </w:r>
    </w:p>
    <w:p w14:paraId="2C12DAB5" w14:textId="7C47577E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[key]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/Set the value associated with the given key in the dictionary</w:t>
      </w:r>
    </w:p>
    <w:p w14:paraId="3AFF87C4" w14:textId="0DB269F7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Add(key</w:t>
      </w:r>
      <w:r>
        <w:rPr>
          <w:rFonts w:ascii="Consolas" w:eastAsia="Arial Unicode MS" w:hAnsi="Consolas" w:cs="Consolas"/>
          <w:sz w:val="21"/>
          <w:szCs w:val="21"/>
          <w:lang w:val="en-AE"/>
        </w:rPr>
        <w:t>, value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the specified key and value to the dictionary</w:t>
      </w:r>
    </w:p>
    <w:p w14:paraId="78083700" w14:textId="7B1E94C4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Remove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value with the specified key from the dictionary</w:t>
      </w:r>
    </w:p>
    <w:p w14:paraId="35E71F89" w14:textId="15C9782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Contains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specified key exists in the dictionary</w:t>
      </w:r>
    </w:p>
    <w:p w14:paraId="3BDF8A41" w14:textId="77777777" w:rsidR="00FA3FF5" w:rsidRPr="0074477D" w:rsidRDefault="00FA3FF5" w:rsidP="00FA3FF5">
      <w:pPr>
        <w:rPr>
          <w:rFonts w:ascii="Courier New" w:hAnsi="Courier New" w:cs="Courier New"/>
        </w:rPr>
      </w:pPr>
    </w:p>
    <w:p w14:paraId="7D989185" w14:textId="77777777" w:rsidR="00FA3FF5" w:rsidRDefault="00FA3FF5" w:rsidP="00FA3FF5">
      <w:pPr>
        <w:pStyle w:val="Heading2"/>
      </w:pPr>
      <w:r>
        <w:t>Creating 1D array</w:t>
      </w:r>
    </w:p>
    <w:p w14:paraId="6113881D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] array = new int [size]</w:t>
      </w:r>
    </w:p>
    <w:p w14:paraId="45599C06" w14:textId="77777777" w:rsidR="00FA3FF5" w:rsidRDefault="00FA3FF5" w:rsidP="00FA3FF5">
      <w:pPr>
        <w:pStyle w:val="Heading2"/>
      </w:pPr>
      <w:r>
        <w:t>Creating 2D array</w:t>
      </w:r>
    </w:p>
    <w:p w14:paraId="19C363B4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</w:t>
      </w:r>
      <w:r>
        <w:rPr>
          <w:rFonts w:ascii="Courier New" w:hAnsi="Courier New" w:cs="Courier New"/>
        </w:rPr>
        <w:t>,</w:t>
      </w:r>
      <w:r w:rsidRPr="00EF259D">
        <w:rPr>
          <w:rFonts w:ascii="Courier New" w:hAnsi="Courier New" w:cs="Courier New"/>
        </w:rPr>
        <w:t>] array = new int [size</w:t>
      </w:r>
      <w:r>
        <w:rPr>
          <w:rFonts w:ascii="Courier New" w:hAnsi="Courier New" w:cs="Courier New"/>
        </w:rPr>
        <w:t>1, size2</w:t>
      </w:r>
      <w:r w:rsidRPr="00EF259D">
        <w:rPr>
          <w:rFonts w:ascii="Courier New" w:hAnsi="Courier New" w:cs="Courier New"/>
        </w:rPr>
        <w:t>]</w:t>
      </w:r>
    </w:p>
    <w:p w14:paraId="77D4BBD7" w14:textId="77777777" w:rsidR="00FA3FF5" w:rsidRDefault="00FA3FF5" w:rsidP="00FA3FF5">
      <w:pPr>
        <w:pStyle w:val="Heading2"/>
      </w:pPr>
      <w:r>
        <w:t>Length of 1D array</w:t>
      </w:r>
    </w:p>
    <w:p w14:paraId="373723F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Length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1DArray.Length</w:t>
      </w:r>
    </w:p>
    <w:p w14:paraId="596A7957" w14:textId="77777777" w:rsidR="00FA3FF5" w:rsidRDefault="00FA3FF5" w:rsidP="00FA3FF5">
      <w:pPr>
        <w:pStyle w:val="Heading2"/>
      </w:pPr>
      <w:r>
        <w:t>Length of 2D array</w:t>
      </w:r>
    </w:p>
    <w:p w14:paraId="64BDDF9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1st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0)</w:t>
      </w:r>
    </w:p>
    <w:p w14:paraId="633672CC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2nd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1)</w:t>
      </w:r>
    </w:p>
    <w:p w14:paraId="3ADEF3FF" w14:textId="77777777" w:rsidR="00FA3FF5" w:rsidRDefault="00FA3FF5" w:rsidP="00FA3FF5">
      <w:pPr>
        <w:pStyle w:val="Heading2"/>
      </w:pPr>
      <w:r>
        <w:t>Sorting single array</w:t>
      </w:r>
    </w:p>
    <w:p w14:paraId="16434918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given array in ascending order</w:t>
      </w:r>
    </w:p>
    <w:p w14:paraId="2E57CDD3" w14:textId="77777777" w:rsidR="00FA3FF5" w:rsidRPr="004D41E5" w:rsidRDefault="00FA3FF5" w:rsidP="00FA3FF5">
      <w:pPr>
        <w:rPr>
          <w:rFonts w:ascii="Courier New" w:hAnsi="Courier New" w:cs="Courier New"/>
        </w:rPr>
      </w:pPr>
      <w:r w:rsidRPr="00EF259D">
        <w:rPr>
          <w:rFonts w:ascii="Courier New" w:hAnsi="Courier New" w:cs="Courier New"/>
        </w:rPr>
        <w:t>Array.Sort(items);</w:t>
      </w:r>
    </w:p>
    <w:p w14:paraId="797FE2A7" w14:textId="77777777" w:rsidR="00FA3FF5" w:rsidRDefault="00FA3FF5" w:rsidP="00FA3FF5">
      <w:pPr>
        <w:pStyle w:val="Heading2"/>
      </w:pPr>
      <w:r>
        <w:t>Sorting parallel arrays</w:t>
      </w:r>
    </w:p>
    <w:p w14:paraId="3A271A0D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first array "master" and re-order the 2</w:t>
      </w:r>
      <w:r w:rsidRPr="00FA3FF5">
        <w:rPr>
          <w:sz w:val="24"/>
          <w:szCs w:val="24"/>
          <w:vertAlign w:val="superscript"/>
        </w:rPr>
        <w:t>nd</w:t>
      </w:r>
      <w:r w:rsidRPr="00FA3FF5">
        <w:rPr>
          <w:sz w:val="24"/>
          <w:szCs w:val="24"/>
        </w:rPr>
        <w:t xml:space="preserve"> array "slave" according to this sorting</w:t>
      </w:r>
    </w:p>
    <w:p w14:paraId="091F4875" w14:textId="77777777" w:rsidR="00FA3FF5" w:rsidRPr="00EF259D" w:rsidRDefault="00FA3FF5" w:rsidP="00FA3FF5">
      <w:pPr>
        <w:rPr>
          <w:rFonts w:ascii="Courier New" w:hAnsi="Courier New" w:cs="Courier New"/>
        </w:rPr>
      </w:pPr>
      <w:r w:rsidRPr="00EF259D">
        <w:rPr>
          <w:rFonts w:ascii="Courier New" w:hAnsi="Courier New" w:cs="Courier New"/>
        </w:rPr>
        <w:t>Array.Sort(</w:t>
      </w:r>
      <w:r>
        <w:rPr>
          <w:rFonts w:ascii="Courier New" w:hAnsi="Courier New" w:cs="Courier New"/>
        </w:rPr>
        <w:t>master, slave</w:t>
      </w:r>
      <w:r w:rsidRPr="00EF259D">
        <w:rPr>
          <w:rFonts w:ascii="Courier New" w:hAnsi="Courier New" w:cs="Courier New"/>
        </w:rPr>
        <w:t>);</w:t>
      </w:r>
    </w:p>
    <w:p w14:paraId="102B5AEB" w14:textId="77777777" w:rsidR="00FA3FF5" w:rsidRPr="00EF259D" w:rsidRDefault="00FA3FF5" w:rsidP="00FA3FF5"/>
    <w:p w14:paraId="6D986A0D" w14:textId="0084B175" w:rsidR="00A15D35" w:rsidRDefault="00A15D35" w:rsidP="00FA3FF5">
      <w:pPr>
        <w:pStyle w:val="Heading2"/>
      </w:pPr>
    </w:p>
    <w:sectPr w:rsidR="00A15D3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2787" w14:textId="77777777" w:rsidR="00E875E8" w:rsidRDefault="00E875E8">
      <w:pPr>
        <w:spacing w:after="0" w:line="240" w:lineRule="auto"/>
      </w:pPr>
      <w:r>
        <w:separator/>
      </w:r>
    </w:p>
  </w:endnote>
  <w:endnote w:type="continuationSeparator" w:id="0">
    <w:p w14:paraId="4C30842D" w14:textId="77777777" w:rsidR="00E875E8" w:rsidRDefault="00E875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35EF" w14:textId="77777777" w:rsidR="00A15D35" w:rsidRDefault="00A15D3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6B2EA" w14:textId="77777777" w:rsidR="00E875E8" w:rsidRDefault="00E875E8">
      <w:pPr>
        <w:spacing w:after="0" w:line="240" w:lineRule="auto"/>
      </w:pPr>
      <w:r>
        <w:separator/>
      </w:r>
    </w:p>
  </w:footnote>
  <w:footnote w:type="continuationSeparator" w:id="0">
    <w:p w14:paraId="2B639D18" w14:textId="77777777" w:rsidR="00E875E8" w:rsidRDefault="00E875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20187" w14:textId="77777777" w:rsidR="00A15D35" w:rsidRDefault="00A15D35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03C46"/>
    <w:multiLevelType w:val="hybridMultilevel"/>
    <w:tmpl w:val="7972AA40"/>
    <w:lvl w:ilvl="0" w:tplc="4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0F0763"/>
    <w:multiLevelType w:val="hybridMultilevel"/>
    <w:tmpl w:val="2B804A4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965D8"/>
    <w:multiLevelType w:val="hybridMultilevel"/>
    <w:tmpl w:val="C2223D6A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065988"/>
    <w:multiLevelType w:val="hybridMultilevel"/>
    <w:tmpl w:val="0130065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22368"/>
    <w:multiLevelType w:val="hybridMultilevel"/>
    <w:tmpl w:val="EAF8D9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E3810"/>
    <w:multiLevelType w:val="hybridMultilevel"/>
    <w:tmpl w:val="EAF8D91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057250">
    <w:abstractNumId w:val="5"/>
  </w:num>
  <w:num w:numId="2" w16cid:durableId="1947880768">
    <w:abstractNumId w:val="4"/>
  </w:num>
  <w:num w:numId="3" w16cid:durableId="1610046331">
    <w:abstractNumId w:val="3"/>
  </w:num>
  <w:num w:numId="4" w16cid:durableId="225725857">
    <w:abstractNumId w:val="2"/>
  </w:num>
  <w:num w:numId="5" w16cid:durableId="1321076584">
    <w:abstractNumId w:val="1"/>
  </w:num>
  <w:num w:numId="6" w16cid:durableId="2084404016">
    <w:abstractNumId w:val="0"/>
  </w:num>
  <w:num w:numId="7" w16cid:durableId="160950977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MxszQ1tTQ2NjJV0lEKTi0uzszPAykwrAUA9K4m0iwAAAA="/>
  </w:docVars>
  <w:rsids>
    <w:rsidRoot w:val="00A15D35"/>
    <w:rsid w:val="000173F0"/>
    <w:rsid w:val="00040CD2"/>
    <w:rsid w:val="002410CB"/>
    <w:rsid w:val="00257614"/>
    <w:rsid w:val="002B6DE0"/>
    <w:rsid w:val="0030271F"/>
    <w:rsid w:val="00351633"/>
    <w:rsid w:val="00354630"/>
    <w:rsid w:val="00363CFC"/>
    <w:rsid w:val="003671FD"/>
    <w:rsid w:val="00396440"/>
    <w:rsid w:val="003C007C"/>
    <w:rsid w:val="004728E4"/>
    <w:rsid w:val="004E042B"/>
    <w:rsid w:val="00501784"/>
    <w:rsid w:val="005D4201"/>
    <w:rsid w:val="0068266F"/>
    <w:rsid w:val="007173CE"/>
    <w:rsid w:val="0074477D"/>
    <w:rsid w:val="00842B2F"/>
    <w:rsid w:val="00854EFC"/>
    <w:rsid w:val="008B24A0"/>
    <w:rsid w:val="008D2EF7"/>
    <w:rsid w:val="008D574A"/>
    <w:rsid w:val="008E3FF7"/>
    <w:rsid w:val="008F74B4"/>
    <w:rsid w:val="00900F55"/>
    <w:rsid w:val="00961C1C"/>
    <w:rsid w:val="00981E28"/>
    <w:rsid w:val="009D759C"/>
    <w:rsid w:val="00A15D35"/>
    <w:rsid w:val="00B06A93"/>
    <w:rsid w:val="00B61AC2"/>
    <w:rsid w:val="00C00462"/>
    <w:rsid w:val="00C3144F"/>
    <w:rsid w:val="00C63F5C"/>
    <w:rsid w:val="00C85298"/>
    <w:rsid w:val="00D37FC9"/>
    <w:rsid w:val="00D53EE7"/>
    <w:rsid w:val="00D84FE4"/>
    <w:rsid w:val="00DE49E0"/>
    <w:rsid w:val="00DE5CBB"/>
    <w:rsid w:val="00E05751"/>
    <w:rsid w:val="00E8131E"/>
    <w:rsid w:val="00E875E8"/>
    <w:rsid w:val="00F04389"/>
    <w:rsid w:val="00F10AC6"/>
    <w:rsid w:val="00F32631"/>
    <w:rsid w:val="00F602B6"/>
    <w:rsid w:val="00FA3FF5"/>
    <w:rsid w:val="00FD4E91"/>
    <w:rsid w:val="00FE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D696"/>
  <w15:docId w15:val="{2DD703F1-4CE2-42DC-9AC2-75E96E63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ing1">
    <w:name w:val="heading 1"/>
    <w:next w:val="Normal"/>
    <w:uiPriority w:val="9"/>
    <w:qFormat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  <w:u w:color="4F81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Title">
    <w:name w:val="Title"/>
    <w:next w:val="Normal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pacing w:val="5"/>
      <w:kern w:val="28"/>
      <w:sz w:val="52"/>
      <w:szCs w:val="52"/>
      <w:u w:color="17365D"/>
    </w:rPr>
  </w:style>
  <w:style w:type="paragraph" w:customStyle="1" w:styleId="TableStyle5">
    <w:name w:val="Table Style 5"/>
    <w:rPr>
      <w:rFonts w:ascii="Helvetica" w:hAnsi="Helvetica" w:cs="Arial Unicode MS"/>
      <w:b/>
      <w:bCs/>
      <w:color w:val="FEFEFE"/>
      <w:sz w:val="24"/>
      <w:szCs w:val="24"/>
    </w:rPr>
  </w:style>
  <w:style w:type="character" w:styleId="Strong">
    <w:name w:val="Strong"/>
    <w:rPr>
      <w:rFonts w:ascii="Calibri" w:eastAsia="Calibri" w:hAnsi="Calibri" w:cs="Calibri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8E4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4728E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05751"/>
    <w:rPr>
      <w:rFonts w:ascii="Cambria" w:eastAsia="Cambria" w:hAnsi="Cambria" w:cs="Cambria"/>
      <w:b/>
      <w:bCs/>
      <w:color w:val="4F81BD"/>
      <w:sz w:val="26"/>
      <w:szCs w:val="26"/>
      <w:u w:color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66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Cambria"/>
        <a:ea typeface="Cambria"/>
        <a:cs typeface="Cambri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7</TotalTime>
  <Pages>3</Pages>
  <Words>591</Words>
  <Characters>337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Ahmed Salah ELDin</cp:lastModifiedBy>
  <cp:revision>34</cp:revision>
  <cp:lastPrinted>2020-12-31T02:32:00Z</cp:lastPrinted>
  <dcterms:created xsi:type="dcterms:W3CDTF">2020-12-19T16:35:00Z</dcterms:created>
  <dcterms:modified xsi:type="dcterms:W3CDTF">2023-04-19T04:19:00Z</dcterms:modified>
</cp:coreProperties>
</file>